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8,0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workshops-and-outreach"/>
      <w:bookmarkEnd w:id="93"/>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bookmarkEnd w:id="94"/>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bookmarkEnd w:id="95"/>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b1511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3-26T17:20:06Z</dcterms:created>
  <dcterms:modified xsi:type="dcterms:W3CDTF">2019-03-26T17:20:06Z</dcterms:modified>
</cp:coreProperties>
</file>